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DFE5C" w14:textId="0DFBB79C" w:rsidR="005333B8" w:rsidRDefault="00E25466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noProof/>
          <w:lang w:val="el-GR" w:eastAsia="el-GR"/>
        </w:rPr>
        <w:drawing>
          <wp:anchor distT="0" distB="0" distL="114300" distR="114300" simplePos="0" relativeHeight="251659264" behindDoc="0" locked="0" layoutInCell="1" allowOverlap="1" wp14:anchorId="19C4D1BD" wp14:editId="79CECE44">
            <wp:simplePos x="0" y="0"/>
            <wp:positionH relativeFrom="column">
              <wp:posOffset>8195720</wp:posOffset>
            </wp:positionH>
            <wp:positionV relativeFrom="paragraph">
              <wp:posOffset>-971509</wp:posOffset>
            </wp:positionV>
            <wp:extent cx="951230" cy="951230"/>
            <wp:effectExtent l="0" t="0" r="1270" b="127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23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3984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F41DC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  <w:bookmarkStart w:id="0" w:name="_GoBack"/>
      <w:bookmarkEnd w:id="0"/>
      <w:r w:rsidR="00EF41DC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183DFE5F" w14:textId="77777777" w:rsidTr="00735E6D">
        <w:trPr>
          <w:trHeight w:val="602"/>
          <w:jc w:val="center"/>
        </w:trPr>
        <w:tc>
          <w:tcPr>
            <w:tcW w:w="13421" w:type="dxa"/>
          </w:tcPr>
          <w:p w14:paraId="183DFE5D" w14:textId="168713B5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03E1A78D" w14:textId="10CA59D8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</w:p>
          <w:p w14:paraId="183DFE5E" w14:textId="1EDDBAE8"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>ing Committee by e-mail:</w:t>
            </w:r>
            <w:r w:rsidR="00136297">
              <w:rPr>
                <w:rFonts w:ascii="Times New Roman" w:hAnsi="Times New Roman" w:cs="Times New Roman"/>
                <w:lang w:val="en-GB"/>
              </w:rPr>
              <w:t xml:space="preserve"> </w:t>
            </w:r>
            <w:hyperlink r:id="rId8" w:history="1">
              <w:r w:rsidR="007542A5">
                <w:rPr>
                  <w:rStyle w:val="-"/>
                  <w:rFonts w:ascii="Times New Roman" w:hAnsi="Times New Roman" w:cs="Times New Roman"/>
                  <w:lang w:val="en-GB"/>
                </w:rPr>
                <w:t>worldcup@nap-ffessm.fr</w:t>
              </w:r>
            </w:hyperlink>
          </w:p>
        </w:tc>
      </w:tr>
    </w:tbl>
    <w:p w14:paraId="276F7E35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183DFE6A" w14:textId="77777777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1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2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183DFE63" w14:textId="0D26BBCB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etc)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65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5F700C52" w14:textId="1F4DEF01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14:paraId="183DFE66" w14:textId="746EF313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50423380" w14:textId="64CC466D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618807B7" w14:textId="6E8ADA6D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496FD214" w14:textId="23C1F08D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183DFE67" w14:textId="72AAC41F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68" w14:textId="286B074D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6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183DFE7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E1798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1" w14:textId="0E47A8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E982A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BE727F4" w14:textId="1F655C7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B4B7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2" w14:textId="539420A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7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691D9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C" w14:textId="3B7870F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1008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57BC46C" w14:textId="05F4D80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9E990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D" w14:textId="6CF54F2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4" w14:textId="046FF69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8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F0DBC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87" w14:textId="5AF1887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E0427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24D527" w14:textId="467DAA8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B50AF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88" w14:textId="3AC74FE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8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9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C7383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2" w14:textId="56350E5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A176A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E6A99" w14:textId="470D08C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207B8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3" w14:textId="29E284A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9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C7980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D" w14:textId="5E1CA88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DE228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C52065" w14:textId="41A263F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B4CF9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E" w14:textId="22A1267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A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D6E1A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A8" w14:textId="120E660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D27D5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0392ECF" w14:textId="03DD558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BE73C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A9" w14:textId="36C698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B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C9F9D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3" w14:textId="07719C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F9C01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6ABA980" w14:textId="3DA4354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E06E4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4" w14:textId="130190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B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B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B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96AB5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E" w14:textId="778160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F9F4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038D751" w14:textId="697C05D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96B9D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F" w14:textId="643C53E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C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9D424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C9" w14:textId="695FC34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3FB6F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6E67AC" w14:textId="2CC1DB0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F6C73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CA" w14:textId="1057B2A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D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BA825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4" w14:textId="0B2BD57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704F9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2BE14F" w14:textId="136ED1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67C61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D5" w14:textId="715C8C3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CACA7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F" w14:textId="194F924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3B71C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C9F837" w14:textId="116E68C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E7E31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0" w14:textId="58AAE0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E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E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72DE9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EA" w14:textId="3F6A2C2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4052A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4937859" w14:textId="465207E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7650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B" w14:textId="4B159E4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F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EC7D32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F5" w14:textId="05EF77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19E58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2E74042" w14:textId="62A1509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9E69A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F6" w14:textId="0ED26E8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0BFE2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0" w14:textId="202684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0B5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405C327" w14:textId="6FB02F1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102FC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1" w14:textId="24D380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F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81933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B" w14:textId="66445F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EF9D2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2262ADB" w14:textId="2B72D24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656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C" w14:textId="421836A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1A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1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918C2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16" w14:textId="43EF29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3AF8C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CD7363D" w14:textId="1895BE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C3A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17" w14:textId="3D90BD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1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2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53488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1" w14:textId="4EDD272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B440A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E19DF1B" w14:textId="64ACFB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C3031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2" w14:textId="1D36D90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2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2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2FD3E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C" w14:textId="02D93C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23894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6280F2C" w14:textId="7B1F136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76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D" w14:textId="11639FD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3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EE826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37" w14:textId="160091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5B2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0E5A79" w14:textId="071CD67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EE64C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38" w14:textId="6C3741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3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3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4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BA389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2" w14:textId="4EB75E2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41EC0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DC269C" w14:textId="729C601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5D59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3" w14:textId="5F4064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4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4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85E7F4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D" w14:textId="12656EF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5AD83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B4A26" w14:textId="35EECFF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17F15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E" w14:textId="12B33E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5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74C54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58" w14:textId="604AF95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CD0B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D931604" w14:textId="7DEDF4A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E93F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59" w14:textId="6689720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6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FB528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3" w14:textId="2C1EABE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262C5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7397E08" w14:textId="14CE1E0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DF544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4" w14:textId="20B6555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6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38898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E" w14:textId="0F7E83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3FCF67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85FA0A6" w14:textId="3F9E87E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71FE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F" w14:textId="22702C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0D19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79" w14:textId="0768214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F1FE5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178CD79" w14:textId="29C96B2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94060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7A" w14:textId="3068383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183DFFB5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183DFFB8" w14:textId="77777777">
        <w:trPr>
          <w:trHeight w:val="454"/>
        </w:trPr>
        <w:tc>
          <w:tcPr>
            <w:tcW w:w="3544" w:type="dxa"/>
          </w:tcPr>
          <w:p w14:paraId="183DFFB6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183DFFB7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183DFFBC" w14:textId="77777777">
        <w:tc>
          <w:tcPr>
            <w:tcW w:w="3544" w:type="dxa"/>
          </w:tcPr>
          <w:p w14:paraId="183DFFB9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183DFFBA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83DFFBB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183DFFC0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183DFFBD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83DFFBE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183DFFBF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3DFFC1" w14:textId="77777777"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733A05">
      <w:headerReference w:type="default" r:id="rId9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DC372" w14:textId="77777777" w:rsidR="00A2631D" w:rsidRDefault="00A2631D">
      <w:pPr>
        <w:spacing w:line="240" w:lineRule="auto"/>
      </w:pPr>
      <w:r>
        <w:separator/>
      </w:r>
    </w:p>
  </w:endnote>
  <w:endnote w:type="continuationSeparator" w:id="0">
    <w:p w14:paraId="4CA7C5D2" w14:textId="77777777" w:rsidR="00A2631D" w:rsidRDefault="00A263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988B46" w14:textId="77777777" w:rsidR="00A2631D" w:rsidRDefault="00A2631D">
      <w:pPr>
        <w:spacing w:after="0"/>
      </w:pPr>
      <w:r>
        <w:separator/>
      </w:r>
    </w:p>
  </w:footnote>
  <w:footnote w:type="continuationSeparator" w:id="0">
    <w:p w14:paraId="2D9603A7" w14:textId="77777777" w:rsidR="00A2631D" w:rsidRDefault="00A263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14:paraId="4D38F9BC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7A9F82A6" w14:textId="7A2CC027" w:rsidR="00BB0059" w:rsidRDefault="00BB0059" w:rsidP="00BB0059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1DD18F85" wp14:editId="733F8DC2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3311CCFA" w14:textId="628FC9D9" w:rsidR="00836C88" w:rsidRPr="00DF2785" w:rsidRDefault="00836C88" w:rsidP="00836C88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DF2785">
            <w:rPr>
              <w:b/>
              <w:bCs/>
            </w:rPr>
            <w:t xml:space="preserve">XVIII </w:t>
          </w:r>
          <w:proofErr w:type="spellStart"/>
          <w:r w:rsidRPr="00DF2785">
            <w:rPr>
              <w:b/>
              <w:bCs/>
            </w:rPr>
            <w:t>Finswimming</w:t>
          </w:r>
          <w:proofErr w:type="spellEnd"/>
          <w:r w:rsidRPr="00DF2785">
            <w:rPr>
              <w:b/>
              <w:bCs/>
            </w:rPr>
            <w:t xml:space="preserve"> World Cup 2024</w:t>
          </w:r>
        </w:p>
        <w:p w14:paraId="4CF16D8F" w14:textId="77777777" w:rsidR="00836C88" w:rsidRPr="00DF2785" w:rsidRDefault="00836C88" w:rsidP="00836C88">
          <w:pPr>
            <w:pStyle w:val="a6"/>
            <w:jc w:val="center"/>
            <w:rPr>
              <w:b/>
              <w:bCs/>
            </w:rPr>
          </w:pPr>
          <w:r w:rsidRPr="00DF2785">
            <w:rPr>
              <w:b/>
              <w:bCs/>
            </w:rPr>
            <w:t>Round 1</w:t>
          </w:r>
        </w:p>
        <w:p w14:paraId="6504DF83" w14:textId="77777777" w:rsidR="00836C88" w:rsidRPr="00DF2785" w:rsidRDefault="00836C88" w:rsidP="00836C88">
          <w:pPr>
            <w:pStyle w:val="a6"/>
            <w:jc w:val="center"/>
            <w:rPr>
              <w:b/>
              <w:bCs/>
            </w:rPr>
          </w:pPr>
          <w:r w:rsidRPr="00DF2785">
            <w:rPr>
              <w:b/>
              <w:bCs/>
            </w:rPr>
            <w:t>23 to 25 of February 2024</w:t>
          </w:r>
        </w:p>
        <w:bookmarkEnd w:id="2"/>
        <w:p w14:paraId="12701D47" w14:textId="06FF9942" w:rsidR="00BB0059" w:rsidRDefault="00836C88" w:rsidP="00836C88">
          <w:pPr>
            <w:pStyle w:val="a6"/>
            <w:jc w:val="center"/>
            <w:rPr>
              <w:b/>
              <w:bCs/>
              <w:highlight w:val="yellow"/>
            </w:rPr>
          </w:pPr>
          <w:r w:rsidRPr="00DF2785">
            <w:rPr>
              <w:b/>
              <w:bCs/>
            </w:rPr>
            <w:t>Aix-en-Provence - FRANCE</w:t>
          </w:r>
        </w:p>
      </w:tc>
      <w:tc>
        <w:tcPr>
          <w:tcW w:w="2466" w:type="dxa"/>
          <w:vAlign w:val="center"/>
          <w:hideMark/>
        </w:tcPr>
        <w:p w14:paraId="721FE8F5" w14:textId="4DC8DA07" w:rsidR="00BB0059" w:rsidRDefault="00BB0059" w:rsidP="00BB0059">
          <w:pPr>
            <w:pStyle w:val="a6"/>
            <w:jc w:val="center"/>
          </w:pPr>
        </w:p>
      </w:tc>
      <w:bookmarkEnd w:id="1"/>
    </w:tr>
  </w:tbl>
  <w:p w14:paraId="43CEF7D3" w14:textId="2D612D94" w:rsidR="00BB0059" w:rsidRDefault="00D80A7E">
    <w:pPr>
      <w:pStyle w:val="a6"/>
    </w:pPr>
    <w:r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296CDA9A" wp14:editId="14CAFD0D">
          <wp:simplePos x="0" y="0"/>
          <wp:positionH relativeFrom="column">
            <wp:posOffset>31627</wp:posOffset>
          </wp:positionH>
          <wp:positionV relativeFrom="paragraph">
            <wp:posOffset>-636085</wp:posOffset>
          </wp:positionV>
          <wp:extent cx="705127" cy="669852"/>
          <wp:effectExtent l="0" t="0" r="0" b="3810"/>
          <wp:wrapNone/>
          <wp:docPr id="790721393" name="Image 790721393" descr="Macintosh HD:Users:julienbertocchini:Dropbox:Alizé et Julien:FFESSM 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ulienbertocchini:Dropbox:Alizé et Julien:FFESSM Header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82446"/>
                  <a:stretch/>
                </pic:blipFill>
                <pic:spPr bwMode="auto">
                  <a:xfrm>
                    <a:off x="0" y="0"/>
                    <a:ext cx="705127" cy="6698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34A4A"/>
    <w:rsid w:val="00136297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456D0"/>
    <w:rsid w:val="00374592"/>
    <w:rsid w:val="00376087"/>
    <w:rsid w:val="00400DDF"/>
    <w:rsid w:val="00424889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33A05"/>
    <w:rsid w:val="0074050A"/>
    <w:rsid w:val="007542A5"/>
    <w:rsid w:val="00771F19"/>
    <w:rsid w:val="007943EA"/>
    <w:rsid w:val="007962E9"/>
    <w:rsid w:val="00804C11"/>
    <w:rsid w:val="00836C88"/>
    <w:rsid w:val="00850836"/>
    <w:rsid w:val="008B2362"/>
    <w:rsid w:val="008D4100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2631D"/>
    <w:rsid w:val="00A34136"/>
    <w:rsid w:val="00A41713"/>
    <w:rsid w:val="00A5726C"/>
    <w:rsid w:val="00AB5853"/>
    <w:rsid w:val="00B02B27"/>
    <w:rsid w:val="00B26DC4"/>
    <w:rsid w:val="00B654BC"/>
    <w:rsid w:val="00B811ED"/>
    <w:rsid w:val="00BB0059"/>
    <w:rsid w:val="00BC07AF"/>
    <w:rsid w:val="00BE22DD"/>
    <w:rsid w:val="00C36B82"/>
    <w:rsid w:val="00C64985"/>
    <w:rsid w:val="00C7256D"/>
    <w:rsid w:val="00C95E6C"/>
    <w:rsid w:val="00CA04F6"/>
    <w:rsid w:val="00CA4B23"/>
    <w:rsid w:val="00CB6359"/>
    <w:rsid w:val="00D04009"/>
    <w:rsid w:val="00D2216A"/>
    <w:rsid w:val="00D24114"/>
    <w:rsid w:val="00D30D7C"/>
    <w:rsid w:val="00D33BB7"/>
    <w:rsid w:val="00D36CEC"/>
    <w:rsid w:val="00D53F8C"/>
    <w:rsid w:val="00D80A7E"/>
    <w:rsid w:val="00DB571E"/>
    <w:rsid w:val="00DD7C7D"/>
    <w:rsid w:val="00DE0BA2"/>
    <w:rsid w:val="00DF2785"/>
    <w:rsid w:val="00DF43FA"/>
    <w:rsid w:val="00E06DB0"/>
    <w:rsid w:val="00E21402"/>
    <w:rsid w:val="00E25466"/>
    <w:rsid w:val="00E27735"/>
    <w:rsid w:val="00E52BF6"/>
    <w:rsid w:val="00E62224"/>
    <w:rsid w:val="00E75A57"/>
    <w:rsid w:val="00EB3984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3DFE5C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</w:style>
  <w:style w:type="character" w:customStyle="1" w:styleId="Char1">
    <w:name w:val="Υποσέλιδο Char"/>
    <w:basedOn w:val="a0"/>
    <w:link w:val="a5"/>
    <w:uiPriority w:val="99"/>
    <w:qFormat/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136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rldcup@nap-ffessm.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FF6D5C-C32B-4AEC-B703-EDE3C647D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7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19</cp:revision>
  <dcterms:created xsi:type="dcterms:W3CDTF">2023-08-12T08:16:00Z</dcterms:created>
  <dcterms:modified xsi:type="dcterms:W3CDTF">2023-12-2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